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26</w:t>
      </w:r>
      <w:r>
        <w:t xml:space="preserve"> </w:t>
      </w:r>
      <w:r>
        <w:t xml:space="preserve">06:12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5a901b07dba8ee7c86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26T06:12:25Z</dcterms:created>
  <dcterms:modified xsi:type="dcterms:W3CDTF">2024-05-26T06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26 06:12:19</vt:lpwstr>
  </property>
</Properties>
</file>